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6872F" w14:textId="77777777" w:rsidR="00822559" w:rsidRDefault="00822559">
      <w:bookmarkStart w:id="0" w:name="_GoBack"/>
      <w:bookmarkEnd w:id="0"/>
    </w:p>
    <w:p w14:paraId="2F0CE606" w14:textId="77777777" w:rsidR="00C86C1A" w:rsidRPr="00170CAA" w:rsidRDefault="00FA0C1B" w:rsidP="00C86C1A">
      <w:pPr>
        <w:jc w:val="center"/>
        <w:rPr>
          <w:rFonts w:ascii="Garamond" w:hAnsi="Garamond"/>
          <w:b/>
          <w:sz w:val="48"/>
          <w:szCs w:val="48"/>
        </w:rPr>
      </w:pPr>
      <w:r w:rsidRPr="00170CAA">
        <w:rPr>
          <w:rFonts w:ascii="Garamond" w:hAnsi="Garamond"/>
          <w:b/>
          <w:sz w:val="48"/>
          <w:szCs w:val="48"/>
        </w:rPr>
        <w:t>Letter of Instruction</w:t>
      </w:r>
      <w:r w:rsidR="00372002" w:rsidRPr="00170CAA">
        <w:rPr>
          <w:rFonts w:ascii="Garamond" w:hAnsi="Garamond"/>
          <w:b/>
          <w:sz w:val="48"/>
          <w:szCs w:val="48"/>
        </w:rPr>
        <w:t xml:space="preserve"> </w:t>
      </w:r>
      <w:r w:rsidR="00C86C1A" w:rsidRPr="00170CAA">
        <w:rPr>
          <w:rFonts w:ascii="Garamond" w:hAnsi="Garamond"/>
          <w:b/>
          <w:sz w:val="48"/>
          <w:szCs w:val="48"/>
        </w:rPr>
        <w:t>for: ____________</w:t>
      </w:r>
    </w:p>
    <w:p w14:paraId="5F616067" w14:textId="5F48BA6E" w:rsidR="00FA0C1B" w:rsidRPr="00170CAA" w:rsidRDefault="009019A7" w:rsidP="00512700">
      <w:pPr>
        <w:jc w:val="center"/>
        <w:rPr>
          <w:rFonts w:ascii="Garamond" w:hAnsi="Garamond"/>
          <w:b/>
          <w:sz w:val="32"/>
          <w:szCs w:val="32"/>
        </w:rPr>
      </w:pPr>
      <w:r w:rsidRPr="00170CAA">
        <w:rPr>
          <w:rFonts w:ascii="Garamond" w:hAnsi="Garamond"/>
          <w:b/>
          <w:sz w:val="32"/>
          <w:szCs w:val="32"/>
        </w:rPr>
        <w:t>Last updated</w:t>
      </w:r>
      <w:r w:rsidR="00044C40" w:rsidRPr="00170CAA">
        <w:rPr>
          <w:rFonts w:ascii="Garamond" w:hAnsi="Garamond"/>
          <w:b/>
          <w:sz w:val="32"/>
          <w:szCs w:val="32"/>
        </w:rPr>
        <w:t xml:space="preserve">: </w:t>
      </w:r>
      <w:r w:rsidR="005C63F2" w:rsidRPr="00170CAA">
        <w:rPr>
          <w:rFonts w:ascii="Garamond" w:hAnsi="Garamond"/>
          <w:b/>
          <w:sz w:val="32"/>
          <w:szCs w:val="32"/>
        </w:rPr>
        <w:t>______________</w:t>
      </w:r>
    </w:p>
    <w:p w14:paraId="0424F2BE" w14:textId="77777777" w:rsidR="00170CAA" w:rsidRPr="00512700" w:rsidRDefault="00170CAA" w:rsidP="00512700">
      <w:pPr>
        <w:jc w:val="center"/>
        <w:rPr>
          <w:rFonts w:ascii="Garamond" w:hAnsi="Garamond"/>
          <w:b/>
          <w:szCs w:val="28"/>
        </w:rPr>
      </w:pPr>
    </w:p>
    <w:p w14:paraId="35BC4608" w14:textId="77777777" w:rsidR="00FA0C1B" w:rsidRPr="00EE28D9" w:rsidRDefault="00FA0C1B">
      <w:pPr>
        <w:rPr>
          <w:rFonts w:ascii="Garamond" w:hAnsi="Garamond"/>
        </w:rPr>
      </w:pPr>
    </w:p>
    <w:p w14:paraId="12D768FE" w14:textId="77777777" w:rsidR="00E81589" w:rsidRPr="00170CAA" w:rsidRDefault="00E81589" w:rsidP="00E81589">
      <w:pPr>
        <w:rPr>
          <w:rFonts w:ascii="Garamond" w:hAnsi="Garamond"/>
          <w:b/>
          <w:sz w:val="32"/>
          <w:u w:val="single"/>
        </w:rPr>
      </w:pPr>
      <w:r w:rsidRPr="00170CAA">
        <w:rPr>
          <w:rFonts w:ascii="Garamond" w:hAnsi="Garamond"/>
          <w:b/>
          <w:sz w:val="32"/>
          <w:u w:val="single"/>
        </w:rPr>
        <w:t>Personal Information</w:t>
      </w:r>
    </w:p>
    <w:p w14:paraId="2153B10D" w14:textId="22BBF992" w:rsidR="00495906" w:rsidRDefault="00C447F0" w:rsidP="00C447F0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 w:rsidRPr="00495906">
        <w:rPr>
          <w:rFonts w:ascii="Garamond" w:hAnsi="Garamond"/>
          <w:b/>
        </w:rPr>
        <w:t>Date o</w:t>
      </w:r>
      <w:r w:rsidR="00E81589" w:rsidRPr="00495906">
        <w:rPr>
          <w:rFonts w:ascii="Garamond" w:hAnsi="Garamond"/>
          <w:b/>
        </w:rPr>
        <w:t>f Birth</w:t>
      </w:r>
    </w:p>
    <w:p w14:paraId="20621235" w14:textId="77777777" w:rsidR="00495906" w:rsidRDefault="00495906" w:rsidP="00495906">
      <w:pPr>
        <w:pStyle w:val="ListParagraph"/>
        <w:rPr>
          <w:rFonts w:ascii="Garamond" w:hAnsi="Garamond"/>
          <w:b/>
        </w:rPr>
      </w:pPr>
    </w:p>
    <w:p w14:paraId="6CE381B5" w14:textId="23F24BD3" w:rsidR="00E81589" w:rsidRPr="00495906" w:rsidRDefault="00C447F0" w:rsidP="00C447F0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 w:rsidRPr="00495906">
        <w:rPr>
          <w:rFonts w:ascii="Garamond" w:hAnsi="Garamond"/>
          <w:b/>
        </w:rPr>
        <w:t>S</w:t>
      </w:r>
      <w:r w:rsidR="00E81589" w:rsidRPr="00495906">
        <w:rPr>
          <w:rFonts w:ascii="Garamond" w:hAnsi="Garamond"/>
          <w:b/>
        </w:rPr>
        <w:t>ocial Security Number</w:t>
      </w:r>
    </w:p>
    <w:p w14:paraId="311AFB41" w14:textId="21751EBA" w:rsidR="009510F7" w:rsidRDefault="009510F7">
      <w:pPr>
        <w:rPr>
          <w:rFonts w:ascii="Garamond" w:hAnsi="Garamond"/>
        </w:rPr>
      </w:pPr>
    </w:p>
    <w:p w14:paraId="252885C9" w14:textId="77777777" w:rsidR="00C447F0" w:rsidRDefault="00C447F0">
      <w:pPr>
        <w:rPr>
          <w:rFonts w:ascii="Garamond" w:hAnsi="Garamond"/>
          <w:b/>
          <w:u w:val="single"/>
        </w:rPr>
      </w:pPr>
    </w:p>
    <w:p w14:paraId="5D2A17B3" w14:textId="77777777" w:rsidR="00FA0C1B" w:rsidRPr="00170CAA" w:rsidRDefault="00FA0C1B">
      <w:pPr>
        <w:rPr>
          <w:rFonts w:ascii="Garamond" w:hAnsi="Garamond"/>
          <w:b/>
          <w:sz w:val="32"/>
          <w:u w:val="single"/>
        </w:rPr>
      </w:pPr>
      <w:r w:rsidRPr="00170CAA">
        <w:rPr>
          <w:rFonts w:ascii="Garamond" w:hAnsi="Garamond"/>
          <w:b/>
          <w:sz w:val="32"/>
          <w:u w:val="single"/>
        </w:rPr>
        <w:t>List of Professionals</w:t>
      </w:r>
    </w:p>
    <w:p w14:paraId="32DC0C10" w14:textId="2A1EDE1F" w:rsidR="00FA0C1B" w:rsidRDefault="00FA0C1B" w:rsidP="00170CAA">
      <w:pPr>
        <w:pStyle w:val="ListParagraph"/>
        <w:numPr>
          <w:ilvl w:val="0"/>
          <w:numId w:val="1"/>
        </w:numPr>
        <w:rPr>
          <w:rFonts w:ascii="Garamond" w:hAnsi="Garamond"/>
          <w:b/>
        </w:rPr>
      </w:pPr>
      <w:r w:rsidRPr="00170CAA">
        <w:rPr>
          <w:rFonts w:ascii="Garamond" w:hAnsi="Garamond"/>
          <w:b/>
        </w:rPr>
        <w:t xml:space="preserve">Financial </w:t>
      </w:r>
      <w:r w:rsidR="00F1692E" w:rsidRPr="00170CAA">
        <w:rPr>
          <w:rFonts w:ascii="Garamond" w:hAnsi="Garamond"/>
          <w:b/>
        </w:rPr>
        <w:t>Planners</w:t>
      </w:r>
    </w:p>
    <w:p w14:paraId="7D3C1882" w14:textId="77777777" w:rsidR="00170CAA" w:rsidRDefault="00170CAA" w:rsidP="00170CAA">
      <w:pPr>
        <w:pStyle w:val="ListParagraph"/>
        <w:rPr>
          <w:rFonts w:ascii="Garamond" w:hAnsi="Garamond"/>
          <w:b/>
        </w:rPr>
      </w:pPr>
    </w:p>
    <w:p w14:paraId="2B58B6B3" w14:textId="05853DD9" w:rsidR="00032C48" w:rsidRDefault="00FA0C1B" w:rsidP="00170CAA">
      <w:pPr>
        <w:numPr>
          <w:ilvl w:val="0"/>
          <w:numId w:val="1"/>
        </w:numPr>
        <w:rPr>
          <w:rFonts w:ascii="Garamond" w:hAnsi="Garamond"/>
          <w:b/>
        </w:rPr>
      </w:pPr>
      <w:r w:rsidRPr="000113B4">
        <w:rPr>
          <w:rFonts w:ascii="Garamond" w:hAnsi="Garamond"/>
          <w:b/>
        </w:rPr>
        <w:t>CPA</w:t>
      </w:r>
      <w:r w:rsidR="00044C40" w:rsidRPr="000113B4">
        <w:rPr>
          <w:rFonts w:ascii="Garamond" w:hAnsi="Garamond"/>
          <w:b/>
        </w:rPr>
        <w:t xml:space="preserve"> </w:t>
      </w:r>
    </w:p>
    <w:p w14:paraId="63A262CE" w14:textId="77777777" w:rsidR="00170CAA" w:rsidRDefault="00170CAA" w:rsidP="00170CAA">
      <w:pPr>
        <w:rPr>
          <w:rFonts w:ascii="Garamond" w:hAnsi="Garamond"/>
          <w:b/>
        </w:rPr>
      </w:pPr>
    </w:p>
    <w:p w14:paraId="2A335A35" w14:textId="4BA002E5" w:rsidR="00FA0C1B" w:rsidRDefault="00FA0C1B" w:rsidP="00170CAA">
      <w:pPr>
        <w:numPr>
          <w:ilvl w:val="0"/>
          <w:numId w:val="1"/>
        </w:numPr>
        <w:rPr>
          <w:rFonts w:ascii="Garamond" w:hAnsi="Garamond"/>
          <w:b/>
        </w:rPr>
      </w:pPr>
      <w:r w:rsidRPr="003A44B2">
        <w:rPr>
          <w:rFonts w:ascii="Garamond" w:hAnsi="Garamond"/>
          <w:b/>
        </w:rPr>
        <w:t>Estate Planning Attorney</w:t>
      </w:r>
      <w:r w:rsidR="005C63F2">
        <w:rPr>
          <w:rFonts w:ascii="Garamond" w:hAnsi="Garamond"/>
          <w:b/>
        </w:rPr>
        <w:t xml:space="preserve"> </w:t>
      </w:r>
    </w:p>
    <w:p w14:paraId="7E09DA6B" w14:textId="77777777" w:rsidR="00C447F0" w:rsidRDefault="00C447F0" w:rsidP="00C447F0">
      <w:pPr>
        <w:pStyle w:val="ListParagraph"/>
        <w:rPr>
          <w:rFonts w:ascii="Garamond" w:hAnsi="Garamond"/>
          <w:b/>
        </w:rPr>
      </w:pPr>
    </w:p>
    <w:p w14:paraId="549BF4C4" w14:textId="33058C59" w:rsidR="00C447F0" w:rsidRPr="00170CAA" w:rsidRDefault="00C447F0" w:rsidP="00A05175">
      <w:pPr>
        <w:ind w:left="720"/>
        <w:rPr>
          <w:rFonts w:ascii="Garamond" w:hAnsi="Garamond"/>
          <w:bCs/>
        </w:rPr>
      </w:pPr>
      <w:r w:rsidRPr="00170CAA">
        <w:rPr>
          <w:rFonts w:ascii="Garamond" w:hAnsi="Garamond"/>
          <w:bCs/>
        </w:rPr>
        <w:t>John A. Pierce, Esq.</w:t>
      </w:r>
    </w:p>
    <w:p w14:paraId="76E606FF" w14:textId="6140CA34" w:rsidR="00C447F0" w:rsidRPr="00170CAA" w:rsidRDefault="00C447F0" w:rsidP="00A05175">
      <w:pPr>
        <w:ind w:left="720"/>
        <w:rPr>
          <w:rFonts w:ascii="Garamond" w:hAnsi="Garamond"/>
          <w:bCs/>
        </w:rPr>
      </w:pPr>
      <w:r w:rsidRPr="00170CAA">
        <w:rPr>
          <w:rFonts w:ascii="Garamond" w:hAnsi="Garamond"/>
          <w:bCs/>
        </w:rPr>
        <w:t>(276) 206-9615</w:t>
      </w:r>
    </w:p>
    <w:p w14:paraId="0D9A1B6A" w14:textId="4DB31D5F" w:rsidR="00C447F0" w:rsidRPr="00170CAA" w:rsidRDefault="00CE45EC" w:rsidP="00A05175">
      <w:pPr>
        <w:ind w:left="720"/>
        <w:rPr>
          <w:rFonts w:ascii="Garamond" w:hAnsi="Garamond"/>
          <w:bCs/>
        </w:rPr>
      </w:pPr>
      <w:hyperlink r:id="rId7" w:history="1">
        <w:r w:rsidR="00C447F0" w:rsidRPr="00170CAA">
          <w:rPr>
            <w:rStyle w:val="Hyperlink"/>
            <w:rFonts w:ascii="Garamond" w:hAnsi="Garamond"/>
            <w:bCs/>
          </w:rPr>
          <w:t>John@JohnPierceEsq.com</w:t>
        </w:r>
      </w:hyperlink>
    </w:p>
    <w:p w14:paraId="0F185BD4" w14:textId="77777777" w:rsidR="00F82166" w:rsidRDefault="00F82166" w:rsidP="00512700">
      <w:pPr>
        <w:rPr>
          <w:rFonts w:ascii="Garamond" w:hAnsi="Garamond"/>
        </w:rPr>
      </w:pPr>
    </w:p>
    <w:p w14:paraId="47194264" w14:textId="2F14CAC6" w:rsidR="00A05175" w:rsidRDefault="00060993" w:rsidP="00A05175">
      <w:pPr>
        <w:numPr>
          <w:ilvl w:val="0"/>
          <w:numId w:val="1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>Life</w:t>
      </w:r>
      <w:r w:rsidRPr="003A44B2">
        <w:rPr>
          <w:rFonts w:ascii="Garamond" w:hAnsi="Garamond"/>
          <w:b/>
        </w:rPr>
        <w:t xml:space="preserve"> Insurance Agent</w:t>
      </w:r>
      <w:r w:rsidR="005C63F2">
        <w:rPr>
          <w:rFonts w:ascii="Garamond" w:hAnsi="Garamond"/>
          <w:b/>
        </w:rPr>
        <w:t xml:space="preserve"> </w:t>
      </w:r>
    </w:p>
    <w:p w14:paraId="4BB3DC9B" w14:textId="77777777" w:rsidR="00A05175" w:rsidRDefault="00A05175" w:rsidP="00A05175">
      <w:pPr>
        <w:ind w:left="720"/>
        <w:rPr>
          <w:rFonts w:ascii="Garamond" w:hAnsi="Garamond"/>
          <w:b/>
        </w:rPr>
      </w:pPr>
    </w:p>
    <w:p w14:paraId="45CF530A" w14:textId="0E1E9A7C" w:rsidR="00E00D00" w:rsidRPr="00A05175" w:rsidRDefault="00F60F8B" w:rsidP="00A05175">
      <w:pPr>
        <w:numPr>
          <w:ilvl w:val="0"/>
          <w:numId w:val="1"/>
        </w:numPr>
        <w:rPr>
          <w:rFonts w:ascii="Garamond" w:hAnsi="Garamond"/>
          <w:b/>
        </w:rPr>
      </w:pPr>
      <w:r w:rsidRPr="00A05175">
        <w:rPr>
          <w:rFonts w:ascii="Garamond" w:hAnsi="Garamond"/>
          <w:b/>
        </w:rPr>
        <w:t>Property &amp; Casualty Insurance Agent</w:t>
      </w:r>
      <w:r w:rsidR="005C63F2" w:rsidRPr="00A05175">
        <w:rPr>
          <w:rFonts w:ascii="Garamond" w:hAnsi="Garamond"/>
          <w:b/>
        </w:rPr>
        <w:t xml:space="preserve"> </w:t>
      </w:r>
    </w:p>
    <w:p w14:paraId="3DB18F75" w14:textId="4E22F582" w:rsidR="00E00D00" w:rsidRDefault="00E00D00" w:rsidP="00E00D00">
      <w:pPr>
        <w:ind w:left="360"/>
        <w:rPr>
          <w:rFonts w:ascii="Arial" w:hAnsi="Arial" w:cs="Arial"/>
          <w:sz w:val="14"/>
          <w:szCs w:val="14"/>
        </w:rPr>
      </w:pPr>
    </w:p>
    <w:p w14:paraId="2E3155D8" w14:textId="77777777" w:rsidR="00A05175" w:rsidRDefault="00A05175" w:rsidP="00E00D00">
      <w:pPr>
        <w:ind w:left="360"/>
        <w:rPr>
          <w:rFonts w:ascii="Arial" w:hAnsi="Arial" w:cs="Arial"/>
          <w:sz w:val="14"/>
          <w:szCs w:val="14"/>
        </w:rPr>
      </w:pPr>
    </w:p>
    <w:p w14:paraId="5FD959C3" w14:textId="77777777" w:rsidR="00DA028B" w:rsidRPr="00A05175" w:rsidRDefault="0096432F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Location of Important D</w:t>
      </w:r>
      <w:r w:rsidR="00DA028B" w:rsidRPr="00A05175">
        <w:rPr>
          <w:rFonts w:ascii="Garamond" w:hAnsi="Garamond"/>
          <w:b/>
          <w:sz w:val="32"/>
          <w:u w:val="single"/>
        </w:rPr>
        <w:t>ocuments</w:t>
      </w:r>
    </w:p>
    <w:p w14:paraId="3A372248" w14:textId="77777777" w:rsidR="0096432F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Tax information and records</w:t>
      </w:r>
    </w:p>
    <w:p w14:paraId="702B064F" w14:textId="77777777" w:rsidR="0096432F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Property deeds</w:t>
      </w:r>
      <w:r w:rsidR="009510F7">
        <w:rPr>
          <w:rFonts w:ascii="Garamond" w:hAnsi="Garamond"/>
        </w:rPr>
        <w:t>, vehicle titles</w:t>
      </w:r>
    </w:p>
    <w:p w14:paraId="3D9E02F4" w14:textId="77777777" w:rsidR="0096432F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Financial account statements</w:t>
      </w:r>
    </w:p>
    <w:p w14:paraId="71E42706" w14:textId="77777777" w:rsidR="0096432F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Insurance policies</w:t>
      </w:r>
    </w:p>
    <w:p w14:paraId="58BA0FF5" w14:textId="77777777" w:rsidR="00512700" w:rsidRDefault="00512700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Proof of loans made and debts owed</w:t>
      </w:r>
    </w:p>
    <w:p w14:paraId="750310BA" w14:textId="77777777" w:rsidR="00512700" w:rsidRDefault="00845B45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Medical history information (P</w:t>
      </w:r>
      <w:r w:rsidR="00512700">
        <w:rPr>
          <w:rFonts w:ascii="Garamond" w:hAnsi="Garamond"/>
        </w:rPr>
        <w:t>ersonal, family, pets)</w:t>
      </w:r>
    </w:p>
    <w:p w14:paraId="1C802ED0" w14:textId="77777777" w:rsidR="0096432F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Advance health care directives</w:t>
      </w:r>
      <w:r w:rsidR="00512700">
        <w:rPr>
          <w:rFonts w:ascii="Garamond" w:hAnsi="Garamond"/>
        </w:rPr>
        <w:t>, health care power of attorney, designation of medical representative, do-not-resuscitate order</w:t>
      </w:r>
    </w:p>
    <w:p w14:paraId="7C90B16F" w14:textId="77777777" w:rsidR="0096432F" w:rsidRDefault="0096432F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Power of attorney for financial affairs</w:t>
      </w:r>
    </w:p>
    <w:p w14:paraId="55F3E14A" w14:textId="77777777" w:rsidR="00C25D53" w:rsidRDefault="00C25D53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Letters of instruction (Include a list of friends, family, advisors to contact immediately)</w:t>
      </w:r>
    </w:p>
    <w:p w14:paraId="0816B85E" w14:textId="5A543076" w:rsidR="00C25D53" w:rsidRDefault="00C447F0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P</w:t>
      </w:r>
      <w:r w:rsidR="00C25D53">
        <w:rPr>
          <w:rFonts w:ascii="Garamond" w:hAnsi="Garamond"/>
        </w:rPr>
        <w:t>ersonal letters (to children and other loved ones)</w:t>
      </w:r>
    </w:p>
    <w:p w14:paraId="6AAB9183" w14:textId="77777777" w:rsidR="009510F7" w:rsidRDefault="009510F7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Letters to guardians</w:t>
      </w:r>
    </w:p>
    <w:p w14:paraId="52FA449A" w14:textId="77777777" w:rsidR="00C25D53" w:rsidRDefault="00C25D53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>List of all passwords (Phone, computer, email, social media, financial accounts)</w:t>
      </w:r>
    </w:p>
    <w:p w14:paraId="6626A501" w14:textId="77777777" w:rsidR="00C25D53" w:rsidRDefault="00C25D53" w:rsidP="00DA028B">
      <w:pPr>
        <w:numPr>
          <w:ilvl w:val="1"/>
          <w:numId w:val="5"/>
        </w:numPr>
        <w:tabs>
          <w:tab w:val="clear" w:pos="2160"/>
          <w:tab w:val="num" w:pos="720"/>
        </w:tabs>
        <w:ind w:left="720"/>
        <w:rPr>
          <w:rFonts w:ascii="Garamond" w:hAnsi="Garamond"/>
        </w:rPr>
      </w:pPr>
      <w:r>
        <w:rPr>
          <w:rFonts w:ascii="Garamond" w:hAnsi="Garamond"/>
        </w:rPr>
        <w:t xml:space="preserve">Identity documents (Copy of birth certificate, social security card, </w:t>
      </w:r>
      <w:r w:rsidR="0096432F">
        <w:rPr>
          <w:rFonts w:ascii="Garamond" w:hAnsi="Garamond"/>
        </w:rPr>
        <w:t xml:space="preserve">marriage </w:t>
      </w:r>
      <w:r w:rsidR="00845B45">
        <w:rPr>
          <w:rFonts w:ascii="Garamond" w:hAnsi="Garamond"/>
        </w:rPr>
        <w:t>license</w:t>
      </w:r>
      <w:r w:rsidR="0096432F">
        <w:rPr>
          <w:rFonts w:ascii="Garamond" w:hAnsi="Garamond"/>
        </w:rPr>
        <w:t xml:space="preserve">, adoption paperwork, </w:t>
      </w:r>
      <w:r>
        <w:rPr>
          <w:rFonts w:ascii="Garamond" w:hAnsi="Garamond"/>
        </w:rPr>
        <w:t>credit cards)</w:t>
      </w:r>
    </w:p>
    <w:p w14:paraId="3765C1FD" w14:textId="35B6FC3D" w:rsidR="00DA028B" w:rsidRDefault="00DA028B" w:rsidP="00FA0C1B">
      <w:pPr>
        <w:rPr>
          <w:rFonts w:ascii="Garamond" w:hAnsi="Garamond"/>
          <w:b/>
          <w:u w:val="single"/>
        </w:rPr>
      </w:pPr>
    </w:p>
    <w:p w14:paraId="47F76F8D" w14:textId="77777777" w:rsidR="00A05175" w:rsidRPr="003A44B2" w:rsidRDefault="00A05175" w:rsidP="00FA0C1B">
      <w:pPr>
        <w:rPr>
          <w:rFonts w:ascii="Garamond" w:hAnsi="Garamond"/>
          <w:b/>
          <w:u w:val="single"/>
        </w:rPr>
      </w:pPr>
    </w:p>
    <w:p w14:paraId="55CFE53E" w14:textId="77777777" w:rsidR="00032C48" w:rsidRPr="00A05175" w:rsidRDefault="0096432F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lastRenderedPageBreak/>
        <w:t>Bank and Investment A</w:t>
      </w:r>
      <w:r w:rsidR="00FA0C1B" w:rsidRPr="00A05175">
        <w:rPr>
          <w:rFonts w:ascii="Garamond" w:hAnsi="Garamond"/>
          <w:b/>
          <w:sz w:val="32"/>
          <w:u w:val="single"/>
        </w:rPr>
        <w:t>ccounts</w:t>
      </w:r>
    </w:p>
    <w:p w14:paraId="239A6FAA" w14:textId="77777777" w:rsidR="00512700" w:rsidRPr="00512700" w:rsidRDefault="00512700" w:rsidP="00FA0C1B">
      <w:pPr>
        <w:rPr>
          <w:rFonts w:ascii="Garamond" w:hAnsi="Garamond"/>
          <w:u w:val="single"/>
        </w:rPr>
      </w:pPr>
      <w:r>
        <w:rPr>
          <w:rFonts w:ascii="Garamond" w:hAnsi="Garamond"/>
        </w:rPr>
        <w:t xml:space="preserve">Note: Include how each account is titled, its account number, login information, and account beneficiaries. </w:t>
      </w:r>
    </w:p>
    <w:p w14:paraId="674108FC" w14:textId="24583BEF" w:rsidR="00C66CD9" w:rsidRPr="00A05175" w:rsidRDefault="007C273B" w:rsidP="00A05175">
      <w:pPr>
        <w:pStyle w:val="ListParagraph"/>
        <w:numPr>
          <w:ilvl w:val="0"/>
          <w:numId w:val="30"/>
        </w:numPr>
        <w:rPr>
          <w:rFonts w:ascii="Garamond" w:hAnsi="Garamond"/>
        </w:rPr>
      </w:pPr>
      <w:r w:rsidRPr="00A05175">
        <w:rPr>
          <w:rFonts w:ascii="Garamond" w:hAnsi="Garamond"/>
          <w:b/>
        </w:rPr>
        <w:t>Investment</w:t>
      </w:r>
      <w:r w:rsidR="009510F7" w:rsidRPr="00A05175">
        <w:rPr>
          <w:rFonts w:ascii="Garamond" w:hAnsi="Garamond"/>
          <w:b/>
        </w:rPr>
        <w:t xml:space="preserve"> accounts</w:t>
      </w:r>
      <w:r w:rsidR="00FA0C1B" w:rsidRPr="00A05175">
        <w:rPr>
          <w:rFonts w:ascii="Garamond" w:hAnsi="Garamond"/>
          <w:b/>
        </w:rPr>
        <w:t>:</w:t>
      </w:r>
      <w:r w:rsidR="009510F7" w:rsidRPr="00A05175">
        <w:rPr>
          <w:rFonts w:ascii="Garamond" w:hAnsi="Garamond"/>
          <w:b/>
        </w:rPr>
        <w:t xml:space="preserve"> </w:t>
      </w:r>
    </w:p>
    <w:p w14:paraId="67FFF9E4" w14:textId="77777777" w:rsidR="00A05175" w:rsidRPr="00A05175" w:rsidRDefault="00A05175" w:rsidP="00A05175">
      <w:pPr>
        <w:pStyle w:val="ListParagraph"/>
        <w:rPr>
          <w:rFonts w:ascii="Garamond" w:hAnsi="Garamond"/>
        </w:rPr>
      </w:pPr>
    </w:p>
    <w:p w14:paraId="240BD7F3" w14:textId="62229743" w:rsidR="00C447F0" w:rsidRPr="00A05175" w:rsidRDefault="0096432F" w:rsidP="00A05175">
      <w:pPr>
        <w:pStyle w:val="ListParagraph"/>
        <w:numPr>
          <w:ilvl w:val="0"/>
          <w:numId w:val="30"/>
        </w:numPr>
        <w:rPr>
          <w:rFonts w:ascii="Garamond" w:hAnsi="Garamond"/>
        </w:rPr>
      </w:pPr>
      <w:r w:rsidRPr="00A05175">
        <w:rPr>
          <w:rFonts w:ascii="Garamond" w:hAnsi="Garamond"/>
          <w:b/>
        </w:rPr>
        <w:t>Other Bank/C</w:t>
      </w:r>
      <w:r w:rsidR="009019A7" w:rsidRPr="00A05175">
        <w:rPr>
          <w:rFonts w:ascii="Garamond" w:hAnsi="Garamond"/>
          <w:b/>
        </w:rPr>
        <w:t>ustodian</w:t>
      </w:r>
      <w:r w:rsidRPr="00A05175">
        <w:rPr>
          <w:rFonts w:ascii="Garamond" w:hAnsi="Garamond"/>
          <w:b/>
        </w:rPr>
        <w:t xml:space="preserve"> A</w:t>
      </w:r>
      <w:r w:rsidR="00FA0C1B" w:rsidRPr="00A05175">
        <w:rPr>
          <w:rFonts w:ascii="Garamond" w:hAnsi="Garamond"/>
          <w:b/>
        </w:rPr>
        <w:t>ccount</w:t>
      </w:r>
      <w:r w:rsidR="00512700" w:rsidRPr="00A05175">
        <w:rPr>
          <w:rFonts w:ascii="Garamond" w:hAnsi="Garamond"/>
          <w:b/>
        </w:rPr>
        <w:t>s</w:t>
      </w:r>
      <w:r w:rsidR="00FA0C1B" w:rsidRPr="00A05175">
        <w:rPr>
          <w:rFonts w:ascii="Garamond" w:hAnsi="Garamond"/>
          <w:b/>
        </w:rPr>
        <w:t>:</w:t>
      </w:r>
    </w:p>
    <w:p w14:paraId="6411D3B5" w14:textId="77777777" w:rsidR="00A05175" w:rsidRPr="00A05175" w:rsidRDefault="00A05175" w:rsidP="00A05175">
      <w:pPr>
        <w:rPr>
          <w:rFonts w:ascii="Garamond" w:hAnsi="Garamond"/>
        </w:rPr>
      </w:pPr>
    </w:p>
    <w:p w14:paraId="7B101E2C" w14:textId="1841078F" w:rsidR="00A05175" w:rsidRDefault="009510F7" w:rsidP="00A05175">
      <w:pPr>
        <w:pStyle w:val="ListParagraph"/>
        <w:numPr>
          <w:ilvl w:val="0"/>
          <w:numId w:val="30"/>
        </w:numPr>
        <w:rPr>
          <w:rFonts w:ascii="Garamond" w:hAnsi="Garamond"/>
          <w:b/>
        </w:rPr>
      </w:pPr>
      <w:r w:rsidRPr="00A05175">
        <w:rPr>
          <w:rFonts w:ascii="Garamond" w:hAnsi="Garamond"/>
          <w:b/>
        </w:rPr>
        <w:t>Annuitie</w:t>
      </w:r>
      <w:r w:rsidR="00A05175" w:rsidRPr="00A05175">
        <w:rPr>
          <w:rFonts w:ascii="Garamond" w:hAnsi="Garamond"/>
          <w:b/>
        </w:rPr>
        <w:t>s</w:t>
      </w:r>
    </w:p>
    <w:p w14:paraId="11CBA9A8" w14:textId="77777777" w:rsidR="00A05175" w:rsidRPr="00A05175" w:rsidRDefault="00A05175" w:rsidP="00A05175">
      <w:pPr>
        <w:rPr>
          <w:rFonts w:ascii="Garamond" w:hAnsi="Garamond"/>
          <w:b/>
        </w:rPr>
      </w:pPr>
    </w:p>
    <w:p w14:paraId="3B994A99" w14:textId="1C551D47" w:rsidR="00441006" w:rsidRPr="00A05175" w:rsidRDefault="001D153B" w:rsidP="00A05175">
      <w:pPr>
        <w:pStyle w:val="ListParagraph"/>
        <w:numPr>
          <w:ilvl w:val="0"/>
          <w:numId w:val="30"/>
        </w:numPr>
        <w:rPr>
          <w:rFonts w:ascii="Garamond" w:hAnsi="Garamond"/>
          <w:b/>
        </w:rPr>
      </w:pPr>
      <w:r w:rsidRPr="00A05175">
        <w:rPr>
          <w:rFonts w:ascii="Garamond" w:hAnsi="Garamond"/>
          <w:b/>
        </w:rPr>
        <w:t>Credit Cards</w:t>
      </w:r>
    </w:p>
    <w:p w14:paraId="410908DC" w14:textId="112B4112" w:rsidR="00441006" w:rsidRDefault="00441006" w:rsidP="00FA0C1B">
      <w:pPr>
        <w:rPr>
          <w:rFonts w:ascii="Garamond" w:hAnsi="Garamond"/>
        </w:rPr>
      </w:pPr>
    </w:p>
    <w:p w14:paraId="436C0C88" w14:textId="77777777" w:rsidR="00C447F0" w:rsidRPr="003A44B2" w:rsidRDefault="00C447F0" w:rsidP="00FA0C1B">
      <w:pPr>
        <w:rPr>
          <w:rFonts w:ascii="Garamond" w:hAnsi="Garamond"/>
        </w:rPr>
      </w:pPr>
    </w:p>
    <w:p w14:paraId="12A5BDA9" w14:textId="4B0B1178" w:rsidR="0096432F" w:rsidRPr="00A05175" w:rsidRDefault="00B656A7" w:rsidP="00B656A7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 xml:space="preserve">Privately Held Investments  </w:t>
      </w:r>
    </w:p>
    <w:p w14:paraId="0CC76722" w14:textId="77777777" w:rsidR="00C447F0" w:rsidRDefault="00C447F0" w:rsidP="00FA0C1B">
      <w:pPr>
        <w:rPr>
          <w:rFonts w:ascii="Garamond" w:hAnsi="Garamond"/>
          <w:b/>
          <w:u w:val="single"/>
        </w:rPr>
      </w:pPr>
    </w:p>
    <w:p w14:paraId="2D0438D4" w14:textId="77777777" w:rsidR="00C447F0" w:rsidRDefault="00C447F0" w:rsidP="00FA0C1B">
      <w:pPr>
        <w:rPr>
          <w:rFonts w:ascii="Garamond" w:hAnsi="Garamond"/>
          <w:b/>
          <w:u w:val="single"/>
        </w:rPr>
      </w:pPr>
    </w:p>
    <w:p w14:paraId="41ED0AF5" w14:textId="58CC346E" w:rsidR="0096432F" w:rsidRPr="00A05175" w:rsidRDefault="0096432F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Relationships</w:t>
      </w:r>
    </w:p>
    <w:p w14:paraId="3DCA238F" w14:textId="77777777" w:rsidR="0096432F" w:rsidRPr="0096432F" w:rsidRDefault="0096432F" w:rsidP="0096432F">
      <w:pPr>
        <w:numPr>
          <w:ilvl w:val="0"/>
          <w:numId w:val="23"/>
        </w:numPr>
        <w:rPr>
          <w:rFonts w:ascii="Garamond" w:hAnsi="Garamond"/>
        </w:rPr>
      </w:pPr>
      <w:r w:rsidRPr="0096432F">
        <w:rPr>
          <w:rFonts w:ascii="Garamond" w:hAnsi="Garamond"/>
        </w:rPr>
        <w:t>Marriage license</w:t>
      </w:r>
    </w:p>
    <w:p w14:paraId="0EC2F487" w14:textId="77777777" w:rsidR="0096432F" w:rsidRPr="0096432F" w:rsidRDefault="0096432F" w:rsidP="0096432F">
      <w:pPr>
        <w:numPr>
          <w:ilvl w:val="0"/>
          <w:numId w:val="23"/>
        </w:numPr>
        <w:rPr>
          <w:rFonts w:ascii="Garamond" w:hAnsi="Garamond"/>
        </w:rPr>
      </w:pPr>
      <w:r w:rsidRPr="0096432F">
        <w:rPr>
          <w:rFonts w:ascii="Garamond" w:hAnsi="Garamond"/>
        </w:rPr>
        <w:t>Divo</w:t>
      </w:r>
      <w:r w:rsidR="009510F7">
        <w:rPr>
          <w:rFonts w:ascii="Garamond" w:hAnsi="Garamond"/>
        </w:rPr>
        <w:t xml:space="preserve">rce information, such as a </w:t>
      </w:r>
      <w:r w:rsidRPr="0096432F">
        <w:rPr>
          <w:rFonts w:ascii="Garamond" w:hAnsi="Garamond"/>
        </w:rPr>
        <w:t>qual</w:t>
      </w:r>
      <w:r w:rsidR="009510F7">
        <w:rPr>
          <w:rFonts w:ascii="Garamond" w:hAnsi="Garamond"/>
        </w:rPr>
        <w:t>ified domestic relations order</w:t>
      </w:r>
    </w:p>
    <w:p w14:paraId="682B8EC5" w14:textId="77777777" w:rsidR="00512700" w:rsidRDefault="00512700" w:rsidP="0096432F">
      <w:pPr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>Important records for my children (health, school, identity documents)</w:t>
      </w:r>
    </w:p>
    <w:p w14:paraId="6A111074" w14:textId="77777777" w:rsidR="0096432F" w:rsidRPr="0096432F" w:rsidRDefault="0096432F" w:rsidP="0096432F">
      <w:pPr>
        <w:numPr>
          <w:ilvl w:val="0"/>
          <w:numId w:val="23"/>
        </w:numPr>
        <w:rPr>
          <w:rFonts w:ascii="Garamond" w:hAnsi="Garamond"/>
        </w:rPr>
      </w:pPr>
      <w:r w:rsidRPr="0096432F">
        <w:rPr>
          <w:rFonts w:ascii="Garamond" w:hAnsi="Garamond"/>
        </w:rPr>
        <w:t>Adoption paperwork</w:t>
      </w:r>
    </w:p>
    <w:p w14:paraId="2BB119C5" w14:textId="77777777" w:rsidR="0096432F" w:rsidRDefault="0096432F" w:rsidP="00FA0C1B">
      <w:pPr>
        <w:rPr>
          <w:rFonts w:ascii="Garamond" w:hAnsi="Garamond"/>
          <w:b/>
          <w:u w:val="single"/>
        </w:rPr>
      </w:pPr>
    </w:p>
    <w:p w14:paraId="4436560F" w14:textId="77777777" w:rsidR="00C25D53" w:rsidRPr="00A05175" w:rsidRDefault="00C25D53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Operating Agreements</w:t>
      </w:r>
    </w:p>
    <w:p w14:paraId="73905FD4" w14:textId="77777777" w:rsidR="00C25D53" w:rsidRDefault="00C25D53" w:rsidP="00FA0C1B">
      <w:pPr>
        <w:numPr>
          <w:ilvl w:val="0"/>
          <w:numId w:val="22"/>
        </w:numPr>
        <w:rPr>
          <w:rFonts w:ascii="Garamond" w:hAnsi="Garamond"/>
        </w:rPr>
      </w:pPr>
      <w:r w:rsidRPr="00C25D53">
        <w:rPr>
          <w:rFonts w:ascii="Garamond" w:hAnsi="Garamond"/>
        </w:rPr>
        <w:t>Business partnerships</w:t>
      </w:r>
    </w:p>
    <w:p w14:paraId="04B934D1" w14:textId="77777777" w:rsidR="0096432F" w:rsidRPr="0096432F" w:rsidRDefault="0096432F" w:rsidP="0096432F">
      <w:pPr>
        <w:ind w:left="720"/>
        <w:rPr>
          <w:rFonts w:ascii="Garamond" w:hAnsi="Garamond"/>
        </w:rPr>
      </w:pPr>
    </w:p>
    <w:p w14:paraId="502BDF83" w14:textId="77777777" w:rsidR="000652D7" w:rsidRPr="00A05175" w:rsidRDefault="000652D7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Properties</w:t>
      </w:r>
    </w:p>
    <w:p w14:paraId="3E2A7729" w14:textId="77777777" w:rsidR="00F1692E" w:rsidRPr="0096432F" w:rsidRDefault="00330A5A" w:rsidP="0096432F">
      <w:pPr>
        <w:numPr>
          <w:ilvl w:val="0"/>
          <w:numId w:val="17"/>
        </w:numPr>
        <w:rPr>
          <w:rFonts w:ascii="Garamond" w:hAnsi="Garamond"/>
        </w:rPr>
      </w:pPr>
      <w:r w:rsidRPr="00330A5A">
        <w:rPr>
          <w:rFonts w:ascii="Garamond" w:hAnsi="Garamond"/>
        </w:rPr>
        <w:t>Primary Residence</w:t>
      </w:r>
    </w:p>
    <w:p w14:paraId="7E2A402D" w14:textId="77777777" w:rsidR="00C25D53" w:rsidRPr="00C25D53" w:rsidRDefault="00F1692E" w:rsidP="0096432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Other Homes</w:t>
      </w:r>
    </w:p>
    <w:p w14:paraId="35ECE7D9" w14:textId="77777777" w:rsidR="00C25D53" w:rsidRPr="00C25D53" w:rsidRDefault="00C25D53" w:rsidP="0096432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Mortgage information</w:t>
      </w:r>
    </w:p>
    <w:p w14:paraId="5C874014" w14:textId="77777777" w:rsidR="00C25D53" w:rsidRPr="00330A5A" w:rsidRDefault="00C25D53" w:rsidP="0096432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Deeds (real estate, land, cemetery)</w:t>
      </w:r>
    </w:p>
    <w:p w14:paraId="4BB22DB6" w14:textId="77777777" w:rsidR="0037178D" w:rsidRPr="003A44B2" w:rsidRDefault="0037178D" w:rsidP="0037178D">
      <w:pPr>
        <w:ind w:left="360"/>
        <w:rPr>
          <w:rFonts w:ascii="Garamond" w:hAnsi="Garamond"/>
        </w:rPr>
      </w:pPr>
    </w:p>
    <w:p w14:paraId="0D906EEB" w14:textId="77777777" w:rsidR="00032512" w:rsidRPr="00A05175" w:rsidRDefault="00FA0C1B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Insurance</w:t>
      </w:r>
    </w:p>
    <w:p w14:paraId="1AE0E4E7" w14:textId="77777777" w:rsidR="00A05175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rFonts w:ascii="Garamond" w:hAnsi="Garamond"/>
          <w:b/>
        </w:rPr>
      </w:pPr>
      <w:r w:rsidRPr="003A44B2">
        <w:rPr>
          <w:rFonts w:ascii="Garamond" w:hAnsi="Garamond"/>
          <w:b/>
        </w:rPr>
        <w:t>Life</w:t>
      </w:r>
      <w:r w:rsidR="003A1959" w:rsidRPr="003A44B2">
        <w:rPr>
          <w:rFonts w:ascii="Garamond" w:hAnsi="Garamond"/>
          <w:b/>
        </w:rPr>
        <w:t xml:space="preserve"> Insuranc</w:t>
      </w:r>
      <w:r w:rsidR="00A05175">
        <w:rPr>
          <w:rFonts w:ascii="Garamond" w:hAnsi="Garamond"/>
          <w:b/>
        </w:rPr>
        <w:t>e</w:t>
      </w:r>
    </w:p>
    <w:p w14:paraId="6C7C054A" w14:textId="55683C5F" w:rsidR="003D27ED" w:rsidRPr="00A05175" w:rsidRDefault="003D27ED" w:rsidP="00A05175">
      <w:pPr>
        <w:numPr>
          <w:ilvl w:val="1"/>
          <w:numId w:val="2"/>
        </w:numPr>
        <w:rPr>
          <w:rFonts w:ascii="Garamond" w:hAnsi="Garamond"/>
          <w:b/>
        </w:rPr>
      </w:pPr>
      <w:r w:rsidRPr="00A05175">
        <w:rPr>
          <w:rFonts w:ascii="Garamond" w:hAnsi="Garamond"/>
        </w:rPr>
        <w:t xml:space="preserve">Insert name of life insurance company, policy #, death benefit, insured’s name, owner’s name, and beneficiaries.  </w:t>
      </w:r>
    </w:p>
    <w:p w14:paraId="6CE3C637" w14:textId="77777777" w:rsidR="003A1959" w:rsidRPr="003A44B2" w:rsidRDefault="003A1959" w:rsidP="00A05175">
      <w:pPr>
        <w:ind w:left="360"/>
        <w:rPr>
          <w:rFonts w:ascii="Garamond" w:hAnsi="Garamond"/>
        </w:rPr>
      </w:pPr>
    </w:p>
    <w:p w14:paraId="79382031" w14:textId="77777777" w:rsidR="002316E0" w:rsidRPr="003A44B2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rFonts w:ascii="Garamond" w:hAnsi="Garamond"/>
          <w:b/>
        </w:rPr>
      </w:pPr>
      <w:r w:rsidRPr="003A44B2">
        <w:rPr>
          <w:rFonts w:ascii="Garamond" w:hAnsi="Garamond"/>
          <w:b/>
        </w:rPr>
        <w:t>Homeowners</w:t>
      </w:r>
      <w:r w:rsidR="0066099B" w:rsidRPr="003A44B2">
        <w:rPr>
          <w:rFonts w:ascii="Garamond" w:hAnsi="Garamond"/>
          <w:b/>
        </w:rPr>
        <w:t>:</w:t>
      </w:r>
      <w:r w:rsidR="003D27ED" w:rsidRPr="003A44B2">
        <w:rPr>
          <w:rFonts w:ascii="Garamond" w:hAnsi="Garamond"/>
          <w:b/>
        </w:rPr>
        <w:t xml:space="preserve">  </w:t>
      </w:r>
    </w:p>
    <w:p w14:paraId="7937ED83" w14:textId="77777777" w:rsidR="000A01F5" w:rsidRPr="003A44B2" w:rsidRDefault="007C273B" w:rsidP="00A05175">
      <w:pPr>
        <w:numPr>
          <w:ilvl w:val="0"/>
          <w:numId w:val="27"/>
        </w:numPr>
        <w:ind w:firstLine="0"/>
        <w:rPr>
          <w:rFonts w:ascii="Garamond" w:hAnsi="Garamond"/>
        </w:rPr>
      </w:pPr>
      <w:r>
        <w:rPr>
          <w:rFonts w:ascii="Garamond" w:hAnsi="Garamond"/>
        </w:rPr>
        <w:t>[</w:t>
      </w:r>
      <w:r w:rsidR="00330A5A">
        <w:rPr>
          <w:rFonts w:ascii="Garamond" w:hAnsi="Garamond"/>
        </w:rPr>
        <w:t>Insurance</w:t>
      </w:r>
      <w:r>
        <w:rPr>
          <w:rFonts w:ascii="Garamond" w:hAnsi="Garamond"/>
        </w:rPr>
        <w:t xml:space="preserve"> Company Name]: Policy #</w:t>
      </w:r>
    </w:p>
    <w:p w14:paraId="719FA237" w14:textId="77777777" w:rsidR="0066099B" w:rsidRPr="003A44B2" w:rsidRDefault="0066099B" w:rsidP="00A05175">
      <w:pPr>
        <w:rPr>
          <w:rFonts w:ascii="Garamond" w:hAnsi="Garamond"/>
          <w:b/>
        </w:rPr>
      </w:pPr>
      <w:r w:rsidRPr="003A44B2">
        <w:rPr>
          <w:rFonts w:ascii="Garamond" w:hAnsi="Garamond"/>
          <w:b/>
        </w:rPr>
        <w:t xml:space="preserve">  </w:t>
      </w:r>
    </w:p>
    <w:p w14:paraId="141EF9EA" w14:textId="77777777" w:rsidR="00FA0C1B" w:rsidRPr="003A44B2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rFonts w:ascii="Garamond" w:hAnsi="Garamond"/>
          <w:b/>
        </w:rPr>
      </w:pPr>
      <w:r w:rsidRPr="003A44B2">
        <w:rPr>
          <w:rFonts w:ascii="Garamond" w:hAnsi="Garamond"/>
          <w:b/>
        </w:rPr>
        <w:t>Auto</w:t>
      </w:r>
      <w:r w:rsidR="000A01F5" w:rsidRPr="003A44B2">
        <w:rPr>
          <w:rFonts w:ascii="Garamond" w:hAnsi="Garamond"/>
          <w:b/>
        </w:rPr>
        <w:t xml:space="preserve">:  </w:t>
      </w:r>
    </w:p>
    <w:p w14:paraId="03664913" w14:textId="77777777" w:rsidR="003D27ED" w:rsidRPr="007C273B" w:rsidRDefault="007C273B" w:rsidP="00A05175">
      <w:pPr>
        <w:numPr>
          <w:ilvl w:val="0"/>
          <w:numId w:val="27"/>
        </w:numPr>
        <w:ind w:firstLine="0"/>
        <w:rPr>
          <w:rFonts w:ascii="Garamond" w:hAnsi="Garamond"/>
        </w:rPr>
      </w:pPr>
      <w:r>
        <w:rPr>
          <w:rFonts w:ascii="Garamond" w:hAnsi="Garamond"/>
        </w:rPr>
        <w:t>[Insurance Company Name]: Policy #</w:t>
      </w:r>
    </w:p>
    <w:p w14:paraId="060E00D3" w14:textId="77777777" w:rsidR="002316E0" w:rsidRPr="003A44B2" w:rsidRDefault="002316E0" w:rsidP="00A05175">
      <w:pPr>
        <w:rPr>
          <w:rFonts w:ascii="Garamond" w:hAnsi="Garamond"/>
          <w:b/>
        </w:rPr>
      </w:pPr>
    </w:p>
    <w:p w14:paraId="6242447D" w14:textId="77777777" w:rsidR="00FA0C1B" w:rsidRDefault="00FA0C1B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rFonts w:ascii="Garamond" w:hAnsi="Garamond"/>
          <w:b/>
        </w:rPr>
      </w:pPr>
      <w:r w:rsidRPr="003A44B2">
        <w:rPr>
          <w:rFonts w:ascii="Garamond" w:hAnsi="Garamond"/>
          <w:b/>
        </w:rPr>
        <w:t>Umbrella</w:t>
      </w:r>
      <w:r w:rsidR="000A01F5" w:rsidRPr="003A44B2">
        <w:rPr>
          <w:rFonts w:ascii="Garamond" w:hAnsi="Garamond"/>
          <w:b/>
        </w:rPr>
        <w:t xml:space="preserve">/Excess </w:t>
      </w:r>
      <w:r w:rsidR="00330A5A">
        <w:rPr>
          <w:rFonts w:ascii="Garamond" w:hAnsi="Garamond"/>
          <w:b/>
        </w:rPr>
        <w:t>Liability:</w:t>
      </w:r>
    </w:p>
    <w:p w14:paraId="234A6533" w14:textId="77777777" w:rsidR="00330A5A" w:rsidRPr="007C273B" w:rsidRDefault="007C273B" w:rsidP="00A05175">
      <w:pPr>
        <w:numPr>
          <w:ilvl w:val="0"/>
          <w:numId w:val="27"/>
        </w:numPr>
        <w:ind w:firstLine="0"/>
        <w:rPr>
          <w:rFonts w:ascii="Garamond" w:hAnsi="Garamond"/>
        </w:rPr>
      </w:pPr>
      <w:r>
        <w:rPr>
          <w:rFonts w:ascii="Garamond" w:hAnsi="Garamond"/>
        </w:rPr>
        <w:t>[Insurance Company Name]: Policy #</w:t>
      </w:r>
    </w:p>
    <w:p w14:paraId="78191DAE" w14:textId="77777777" w:rsidR="00D556B6" w:rsidRPr="003A44B2" w:rsidRDefault="00D556B6" w:rsidP="00A05175">
      <w:pPr>
        <w:rPr>
          <w:rFonts w:ascii="Garamond" w:hAnsi="Garamond"/>
          <w:b/>
        </w:rPr>
      </w:pPr>
    </w:p>
    <w:p w14:paraId="76949957" w14:textId="77777777" w:rsidR="00D556B6" w:rsidRDefault="00D556B6" w:rsidP="00A05175">
      <w:pPr>
        <w:numPr>
          <w:ilvl w:val="0"/>
          <w:numId w:val="2"/>
        </w:numPr>
        <w:tabs>
          <w:tab w:val="clear" w:pos="720"/>
          <w:tab w:val="num" w:pos="360"/>
        </w:tabs>
        <w:ind w:left="360" w:firstLine="0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Long-Term Care</w:t>
      </w:r>
      <w:r w:rsidRPr="003A44B2">
        <w:rPr>
          <w:rFonts w:ascii="Garamond" w:hAnsi="Garamond"/>
          <w:b/>
        </w:rPr>
        <w:t xml:space="preserve">:  </w:t>
      </w:r>
    </w:p>
    <w:p w14:paraId="3DCB85A2" w14:textId="77777777" w:rsidR="007C273B" w:rsidRPr="003A44B2" w:rsidRDefault="007C273B" w:rsidP="00A05175">
      <w:pPr>
        <w:numPr>
          <w:ilvl w:val="0"/>
          <w:numId w:val="27"/>
        </w:numPr>
        <w:ind w:firstLine="0"/>
        <w:rPr>
          <w:rFonts w:ascii="Garamond" w:hAnsi="Garamond"/>
        </w:rPr>
      </w:pPr>
      <w:r>
        <w:rPr>
          <w:rFonts w:ascii="Garamond" w:hAnsi="Garamond"/>
        </w:rPr>
        <w:t>[Insurance Company Name]: Policy #</w:t>
      </w:r>
    </w:p>
    <w:p w14:paraId="43D26866" w14:textId="77777777" w:rsidR="00FA0C1B" w:rsidRPr="003A44B2" w:rsidRDefault="00FA0C1B" w:rsidP="00FA0C1B">
      <w:pPr>
        <w:rPr>
          <w:rFonts w:ascii="Garamond" w:hAnsi="Garamond"/>
        </w:rPr>
      </w:pPr>
    </w:p>
    <w:p w14:paraId="79FBF501" w14:textId="77777777" w:rsidR="00032512" w:rsidRPr="00A05175" w:rsidRDefault="00032C48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Safe deposit box</w:t>
      </w:r>
    </w:p>
    <w:p w14:paraId="51F33367" w14:textId="77777777" w:rsidR="00032C48" w:rsidRPr="003A44B2" w:rsidRDefault="00032C48" w:rsidP="00FA0C1B">
      <w:pPr>
        <w:rPr>
          <w:rFonts w:ascii="Garamond" w:hAnsi="Garamond"/>
        </w:rPr>
      </w:pPr>
      <w:r w:rsidRPr="003A44B2">
        <w:rPr>
          <w:rFonts w:ascii="Garamond" w:hAnsi="Garamond"/>
        </w:rPr>
        <w:t>Bank name:</w:t>
      </w:r>
    </w:p>
    <w:p w14:paraId="46B9335C" w14:textId="53E5E398" w:rsidR="00C25D53" w:rsidRDefault="00032C48" w:rsidP="00FA0C1B">
      <w:pPr>
        <w:rPr>
          <w:rFonts w:ascii="Garamond" w:hAnsi="Garamond"/>
        </w:rPr>
      </w:pPr>
      <w:r w:rsidRPr="003A44B2">
        <w:rPr>
          <w:rFonts w:ascii="Garamond" w:hAnsi="Garamond"/>
        </w:rPr>
        <w:t>Key location:</w:t>
      </w:r>
    </w:p>
    <w:p w14:paraId="49F42F95" w14:textId="77777777" w:rsidR="00C25D53" w:rsidRPr="003A44B2" w:rsidRDefault="00C25D53" w:rsidP="00FA0C1B">
      <w:pPr>
        <w:rPr>
          <w:rFonts w:ascii="Garamond" w:hAnsi="Garamond"/>
        </w:rPr>
      </w:pPr>
    </w:p>
    <w:p w14:paraId="37D234D5" w14:textId="77777777" w:rsidR="00032512" w:rsidRPr="00A05175" w:rsidRDefault="00A46ACC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Disposition of personal effects</w:t>
      </w:r>
    </w:p>
    <w:p w14:paraId="164190B8" w14:textId="351113BA" w:rsidR="00A46ACC" w:rsidRPr="003A44B2" w:rsidRDefault="00A46ACC" w:rsidP="00FA0C1B">
      <w:pPr>
        <w:rPr>
          <w:rFonts w:ascii="Garamond" w:hAnsi="Garamond"/>
        </w:rPr>
      </w:pPr>
      <w:r w:rsidRPr="003A44B2">
        <w:rPr>
          <w:rFonts w:ascii="Garamond" w:hAnsi="Garamond"/>
        </w:rPr>
        <w:t>Insert instructions for disposition of personal effects</w:t>
      </w:r>
      <w:r w:rsidR="00C447F0">
        <w:rPr>
          <w:rFonts w:ascii="Garamond" w:hAnsi="Garamond"/>
        </w:rPr>
        <w:t>.</w:t>
      </w:r>
    </w:p>
    <w:p w14:paraId="6C59A54E" w14:textId="77777777" w:rsidR="00441006" w:rsidRPr="003A44B2" w:rsidRDefault="00441006" w:rsidP="00FA0C1B">
      <w:pPr>
        <w:rPr>
          <w:rFonts w:ascii="Garamond" w:hAnsi="Garamond"/>
        </w:rPr>
      </w:pPr>
    </w:p>
    <w:p w14:paraId="46277F98" w14:textId="77777777" w:rsidR="00441006" w:rsidRPr="00A05175" w:rsidRDefault="00441006" w:rsidP="00FA0C1B">
      <w:pPr>
        <w:rPr>
          <w:rFonts w:ascii="Garamond" w:hAnsi="Garamond"/>
          <w:b/>
          <w:sz w:val="32"/>
          <w:u w:val="single"/>
        </w:rPr>
      </w:pPr>
      <w:r w:rsidRPr="00A05175">
        <w:rPr>
          <w:rFonts w:ascii="Garamond" w:hAnsi="Garamond"/>
          <w:b/>
          <w:sz w:val="32"/>
          <w:u w:val="single"/>
        </w:rPr>
        <w:t>Funeral/Burial Information</w:t>
      </w:r>
    </w:p>
    <w:p w14:paraId="4E681B5F" w14:textId="6B2E989D" w:rsidR="00512700" w:rsidRPr="003A44B2" w:rsidRDefault="00BB4EFB" w:rsidP="00FA0C1B">
      <w:pPr>
        <w:rPr>
          <w:rFonts w:ascii="Garamond" w:hAnsi="Garamond"/>
        </w:rPr>
      </w:pPr>
      <w:r w:rsidRPr="003A44B2">
        <w:rPr>
          <w:rFonts w:ascii="Garamond" w:hAnsi="Garamond"/>
        </w:rPr>
        <w:t>Insert instructions / wishes</w:t>
      </w:r>
      <w:r w:rsidR="007C273B">
        <w:rPr>
          <w:rFonts w:ascii="Garamond" w:hAnsi="Garamond"/>
        </w:rPr>
        <w:t xml:space="preserve"> with regards to funeral/burial</w:t>
      </w:r>
      <w:r w:rsidR="00845B45">
        <w:rPr>
          <w:rFonts w:ascii="Garamond" w:hAnsi="Garamond"/>
        </w:rPr>
        <w:t>.</w:t>
      </w:r>
    </w:p>
    <w:sectPr w:rsidR="00512700" w:rsidRPr="003A44B2" w:rsidSect="002217DF">
      <w:pgSz w:w="12240" w:h="15840"/>
      <w:pgMar w:top="1440" w:right="1728" w:bottom="1440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0862E" w14:textId="77777777" w:rsidR="00CE45EC" w:rsidRDefault="00CE45EC">
      <w:r>
        <w:separator/>
      </w:r>
    </w:p>
  </w:endnote>
  <w:endnote w:type="continuationSeparator" w:id="0">
    <w:p w14:paraId="40708F48" w14:textId="77777777" w:rsidR="00CE45EC" w:rsidRDefault="00CE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1B768" w14:textId="77777777" w:rsidR="00CE45EC" w:rsidRDefault="00CE45EC">
      <w:r>
        <w:separator/>
      </w:r>
    </w:p>
  </w:footnote>
  <w:footnote w:type="continuationSeparator" w:id="0">
    <w:p w14:paraId="3944BC12" w14:textId="77777777" w:rsidR="00CE45EC" w:rsidRDefault="00CE45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12F3"/>
    <w:multiLevelType w:val="multilevel"/>
    <w:tmpl w:val="3F96E858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" w15:restartNumberingAfterBreak="0">
    <w:nsid w:val="01E96D4B"/>
    <w:multiLevelType w:val="hybridMultilevel"/>
    <w:tmpl w:val="5B121682"/>
    <w:lvl w:ilvl="0" w:tplc="901CF8D8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A56D7"/>
    <w:multiLevelType w:val="hybridMultilevel"/>
    <w:tmpl w:val="92C286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5024D1"/>
    <w:multiLevelType w:val="hybridMultilevel"/>
    <w:tmpl w:val="4698A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C6C05"/>
    <w:multiLevelType w:val="hybridMultilevel"/>
    <w:tmpl w:val="C9847F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E33A1D"/>
    <w:multiLevelType w:val="hybridMultilevel"/>
    <w:tmpl w:val="F7589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16E08"/>
    <w:multiLevelType w:val="hybridMultilevel"/>
    <w:tmpl w:val="817280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0F66CD"/>
    <w:multiLevelType w:val="hybridMultilevel"/>
    <w:tmpl w:val="8B8AA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0D311F"/>
    <w:multiLevelType w:val="hybridMultilevel"/>
    <w:tmpl w:val="47FE65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F91F3A"/>
    <w:multiLevelType w:val="hybridMultilevel"/>
    <w:tmpl w:val="50DA2A30"/>
    <w:lvl w:ilvl="0" w:tplc="901CF8D8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992C35"/>
    <w:multiLevelType w:val="hybridMultilevel"/>
    <w:tmpl w:val="3188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D05DD"/>
    <w:multiLevelType w:val="multilevel"/>
    <w:tmpl w:val="5B121682"/>
    <w:lvl w:ilvl="0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3E3334"/>
    <w:multiLevelType w:val="hybridMultilevel"/>
    <w:tmpl w:val="F3665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6E7442"/>
    <w:multiLevelType w:val="hybridMultilevel"/>
    <w:tmpl w:val="B4769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F21D2C"/>
    <w:multiLevelType w:val="hybridMultilevel"/>
    <w:tmpl w:val="ACCA2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55060C"/>
    <w:multiLevelType w:val="hybridMultilevel"/>
    <w:tmpl w:val="4DD65C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C3193C"/>
    <w:multiLevelType w:val="hybridMultilevel"/>
    <w:tmpl w:val="EA0A0C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04B2F23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464209BD"/>
    <w:multiLevelType w:val="hybridMultilevel"/>
    <w:tmpl w:val="810AD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8915E0"/>
    <w:multiLevelType w:val="hybridMultilevel"/>
    <w:tmpl w:val="C8224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D2537E9"/>
    <w:multiLevelType w:val="hybridMultilevel"/>
    <w:tmpl w:val="552CCE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A0310F"/>
    <w:multiLevelType w:val="hybridMultilevel"/>
    <w:tmpl w:val="83AE4C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8F4A77"/>
    <w:multiLevelType w:val="multilevel"/>
    <w:tmpl w:val="4D38EF36"/>
    <w:lvl w:ilvl="0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9183023"/>
    <w:multiLevelType w:val="hybridMultilevel"/>
    <w:tmpl w:val="A9F6B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99B6A4B"/>
    <w:multiLevelType w:val="hybridMultilevel"/>
    <w:tmpl w:val="F6AA80E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5" w15:restartNumberingAfterBreak="0">
    <w:nsid w:val="5BD07A1B"/>
    <w:multiLevelType w:val="hybridMultilevel"/>
    <w:tmpl w:val="61C2A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0F11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7" w15:restartNumberingAfterBreak="0">
    <w:nsid w:val="6EBA2691"/>
    <w:multiLevelType w:val="hybridMultilevel"/>
    <w:tmpl w:val="75C698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6277C4B"/>
    <w:multiLevelType w:val="hybridMultilevel"/>
    <w:tmpl w:val="3A82D684"/>
    <w:lvl w:ilvl="0" w:tplc="901CF8D8">
      <w:start w:val="1"/>
      <w:numFmt w:val="bullet"/>
      <w:lvlText w:val="―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  <w:color w:val="auto"/>
      </w:rPr>
    </w:lvl>
    <w:lvl w:ilvl="1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2" w:tplc="901CF8D8">
      <w:start w:val="1"/>
      <w:numFmt w:val="bullet"/>
      <w:lvlText w:val="―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7570EB2"/>
    <w:multiLevelType w:val="hybridMultilevel"/>
    <w:tmpl w:val="FF3EA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11"/>
  </w:num>
  <w:num w:numId="5">
    <w:abstractNumId w:val="9"/>
  </w:num>
  <w:num w:numId="6">
    <w:abstractNumId w:val="23"/>
  </w:num>
  <w:num w:numId="7">
    <w:abstractNumId w:val="16"/>
  </w:num>
  <w:num w:numId="8">
    <w:abstractNumId w:val="4"/>
  </w:num>
  <w:num w:numId="9">
    <w:abstractNumId w:val="24"/>
  </w:num>
  <w:num w:numId="10">
    <w:abstractNumId w:val="22"/>
  </w:num>
  <w:num w:numId="11">
    <w:abstractNumId w:val="28"/>
  </w:num>
  <w:num w:numId="12">
    <w:abstractNumId w:val="26"/>
  </w:num>
  <w:num w:numId="13">
    <w:abstractNumId w:val="17"/>
  </w:num>
  <w:num w:numId="14">
    <w:abstractNumId w:val="0"/>
  </w:num>
  <w:num w:numId="15">
    <w:abstractNumId w:val="29"/>
  </w:num>
  <w:num w:numId="16">
    <w:abstractNumId w:val="27"/>
  </w:num>
  <w:num w:numId="17">
    <w:abstractNumId w:val="20"/>
  </w:num>
  <w:num w:numId="18">
    <w:abstractNumId w:val="21"/>
  </w:num>
  <w:num w:numId="19">
    <w:abstractNumId w:val="18"/>
  </w:num>
  <w:num w:numId="20">
    <w:abstractNumId w:val="2"/>
  </w:num>
  <w:num w:numId="21">
    <w:abstractNumId w:val="25"/>
  </w:num>
  <w:num w:numId="22">
    <w:abstractNumId w:val="14"/>
  </w:num>
  <w:num w:numId="23">
    <w:abstractNumId w:val="19"/>
  </w:num>
  <w:num w:numId="24">
    <w:abstractNumId w:val="10"/>
  </w:num>
  <w:num w:numId="25">
    <w:abstractNumId w:val="15"/>
  </w:num>
  <w:num w:numId="26">
    <w:abstractNumId w:val="13"/>
  </w:num>
  <w:num w:numId="27">
    <w:abstractNumId w:val="7"/>
  </w:num>
  <w:num w:numId="28">
    <w:abstractNumId w:val="12"/>
  </w:num>
  <w:num w:numId="29">
    <w:abstractNumId w:val="5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GImNzAwsDQ3NLYyUdpeDU4uLM/DyQAsNaAGxM0QMsAAAA"/>
    <w:docVar w:name="dgnword-docGUID" w:val="{0B022CE8-88BA-4A4D-86F6-AB1EE02AE423}"/>
    <w:docVar w:name="dgnword-eventsink" w:val="87662464"/>
  </w:docVars>
  <w:rsids>
    <w:rsidRoot w:val="00FA0C1B"/>
    <w:rsid w:val="00005451"/>
    <w:rsid w:val="000113B4"/>
    <w:rsid w:val="000119C8"/>
    <w:rsid w:val="00032512"/>
    <w:rsid w:val="00032C48"/>
    <w:rsid w:val="00044C40"/>
    <w:rsid w:val="00051C84"/>
    <w:rsid w:val="00060993"/>
    <w:rsid w:val="00062B4E"/>
    <w:rsid w:val="00063B62"/>
    <w:rsid w:val="000652D7"/>
    <w:rsid w:val="00073F5A"/>
    <w:rsid w:val="00077B44"/>
    <w:rsid w:val="00083797"/>
    <w:rsid w:val="00084311"/>
    <w:rsid w:val="000A01F5"/>
    <w:rsid w:val="000C32E6"/>
    <w:rsid w:val="000C3C8F"/>
    <w:rsid w:val="000D2C4B"/>
    <w:rsid w:val="000E0C61"/>
    <w:rsid w:val="001174F8"/>
    <w:rsid w:val="00145683"/>
    <w:rsid w:val="0014669D"/>
    <w:rsid w:val="0015790E"/>
    <w:rsid w:val="00170CAA"/>
    <w:rsid w:val="001902C5"/>
    <w:rsid w:val="001A501A"/>
    <w:rsid w:val="001D153B"/>
    <w:rsid w:val="001E1593"/>
    <w:rsid w:val="002217DF"/>
    <w:rsid w:val="00231456"/>
    <w:rsid w:val="002316E0"/>
    <w:rsid w:val="002364A8"/>
    <w:rsid w:val="0024266D"/>
    <w:rsid w:val="0024628D"/>
    <w:rsid w:val="00253D82"/>
    <w:rsid w:val="002552EF"/>
    <w:rsid w:val="00267E20"/>
    <w:rsid w:val="002876F0"/>
    <w:rsid w:val="002C1D57"/>
    <w:rsid w:val="002C4E73"/>
    <w:rsid w:val="00330A5A"/>
    <w:rsid w:val="00353FE7"/>
    <w:rsid w:val="00366E7B"/>
    <w:rsid w:val="0037178D"/>
    <w:rsid w:val="00372002"/>
    <w:rsid w:val="00376B2F"/>
    <w:rsid w:val="0038474C"/>
    <w:rsid w:val="003901E7"/>
    <w:rsid w:val="0039731C"/>
    <w:rsid w:val="003A1959"/>
    <w:rsid w:val="003A44B2"/>
    <w:rsid w:val="003D27ED"/>
    <w:rsid w:val="003F0C42"/>
    <w:rsid w:val="00425526"/>
    <w:rsid w:val="00441006"/>
    <w:rsid w:val="004470E6"/>
    <w:rsid w:val="004565A6"/>
    <w:rsid w:val="00462FA1"/>
    <w:rsid w:val="00477156"/>
    <w:rsid w:val="00477E39"/>
    <w:rsid w:val="00495906"/>
    <w:rsid w:val="004A796B"/>
    <w:rsid w:val="004B45AE"/>
    <w:rsid w:val="004B6102"/>
    <w:rsid w:val="004D30FB"/>
    <w:rsid w:val="004D3C5B"/>
    <w:rsid w:val="004E7FA2"/>
    <w:rsid w:val="00500771"/>
    <w:rsid w:val="005121A7"/>
    <w:rsid w:val="00512700"/>
    <w:rsid w:val="00516814"/>
    <w:rsid w:val="00522E1B"/>
    <w:rsid w:val="00537EBD"/>
    <w:rsid w:val="0054324D"/>
    <w:rsid w:val="00576E5A"/>
    <w:rsid w:val="005A794B"/>
    <w:rsid w:val="005C081F"/>
    <w:rsid w:val="005C5DEE"/>
    <w:rsid w:val="005C63F2"/>
    <w:rsid w:val="005E04EB"/>
    <w:rsid w:val="005F6ABC"/>
    <w:rsid w:val="006218B4"/>
    <w:rsid w:val="0066099B"/>
    <w:rsid w:val="006813A4"/>
    <w:rsid w:val="00691BC1"/>
    <w:rsid w:val="006B36D3"/>
    <w:rsid w:val="006F07D9"/>
    <w:rsid w:val="0070238E"/>
    <w:rsid w:val="00756C78"/>
    <w:rsid w:val="007570D8"/>
    <w:rsid w:val="00765BA0"/>
    <w:rsid w:val="00777B30"/>
    <w:rsid w:val="007A1D70"/>
    <w:rsid w:val="007A355D"/>
    <w:rsid w:val="007B1B07"/>
    <w:rsid w:val="007C273B"/>
    <w:rsid w:val="007D7475"/>
    <w:rsid w:val="007E0F1B"/>
    <w:rsid w:val="007F1713"/>
    <w:rsid w:val="007F483D"/>
    <w:rsid w:val="00821359"/>
    <w:rsid w:val="00822559"/>
    <w:rsid w:val="008365BC"/>
    <w:rsid w:val="00845B45"/>
    <w:rsid w:val="00883E3C"/>
    <w:rsid w:val="00890024"/>
    <w:rsid w:val="008C2FB7"/>
    <w:rsid w:val="008D6F14"/>
    <w:rsid w:val="008E0C10"/>
    <w:rsid w:val="00900A3D"/>
    <w:rsid w:val="009019A7"/>
    <w:rsid w:val="009134B7"/>
    <w:rsid w:val="00921C4A"/>
    <w:rsid w:val="00946F38"/>
    <w:rsid w:val="009510F7"/>
    <w:rsid w:val="00952989"/>
    <w:rsid w:val="0096432F"/>
    <w:rsid w:val="00970494"/>
    <w:rsid w:val="00976017"/>
    <w:rsid w:val="00990879"/>
    <w:rsid w:val="00990AF3"/>
    <w:rsid w:val="00996E07"/>
    <w:rsid w:val="009A4D2B"/>
    <w:rsid w:val="009C11B0"/>
    <w:rsid w:val="009C1EB9"/>
    <w:rsid w:val="009E450D"/>
    <w:rsid w:val="00A05175"/>
    <w:rsid w:val="00A174ED"/>
    <w:rsid w:val="00A27162"/>
    <w:rsid w:val="00A46ACC"/>
    <w:rsid w:val="00A519EE"/>
    <w:rsid w:val="00A52E5F"/>
    <w:rsid w:val="00AA3B43"/>
    <w:rsid w:val="00AB71C8"/>
    <w:rsid w:val="00AC27EA"/>
    <w:rsid w:val="00AC7A6D"/>
    <w:rsid w:val="00B31B3F"/>
    <w:rsid w:val="00B47BF0"/>
    <w:rsid w:val="00B656A7"/>
    <w:rsid w:val="00B76984"/>
    <w:rsid w:val="00BB4EFB"/>
    <w:rsid w:val="00BC3815"/>
    <w:rsid w:val="00BC7570"/>
    <w:rsid w:val="00BD032D"/>
    <w:rsid w:val="00BD75A0"/>
    <w:rsid w:val="00BF45C2"/>
    <w:rsid w:val="00C10E0C"/>
    <w:rsid w:val="00C22D64"/>
    <w:rsid w:val="00C25D53"/>
    <w:rsid w:val="00C319ED"/>
    <w:rsid w:val="00C33D65"/>
    <w:rsid w:val="00C447F0"/>
    <w:rsid w:val="00C649CE"/>
    <w:rsid w:val="00C66CD9"/>
    <w:rsid w:val="00C67802"/>
    <w:rsid w:val="00C77170"/>
    <w:rsid w:val="00C86C1A"/>
    <w:rsid w:val="00C971BA"/>
    <w:rsid w:val="00CB01B5"/>
    <w:rsid w:val="00CD18AA"/>
    <w:rsid w:val="00CD53A8"/>
    <w:rsid w:val="00CE45EC"/>
    <w:rsid w:val="00CF22FE"/>
    <w:rsid w:val="00D12BA1"/>
    <w:rsid w:val="00D133A8"/>
    <w:rsid w:val="00D425B0"/>
    <w:rsid w:val="00D556B6"/>
    <w:rsid w:val="00D564D2"/>
    <w:rsid w:val="00D71A76"/>
    <w:rsid w:val="00D74ED7"/>
    <w:rsid w:val="00D75402"/>
    <w:rsid w:val="00D7696D"/>
    <w:rsid w:val="00D8570F"/>
    <w:rsid w:val="00DA028B"/>
    <w:rsid w:val="00DC2D3A"/>
    <w:rsid w:val="00DD1127"/>
    <w:rsid w:val="00DD11B4"/>
    <w:rsid w:val="00DD66FB"/>
    <w:rsid w:val="00DD691E"/>
    <w:rsid w:val="00DE339C"/>
    <w:rsid w:val="00E00D00"/>
    <w:rsid w:val="00E061C3"/>
    <w:rsid w:val="00E21F36"/>
    <w:rsid w:val="00E24E16"/>
    <w:rsid w:val="00E26207"/>
    <w:rsid w:val="00E606FA"/>
    <w:rsid w:val="00E65D80"/>
    <w:rsid w:val="00E81589"/>
    <w:rsid w:val="00E95A0B"/>
    <w:rsid w:val="00ED2329"/>
    <w:rsid w:val="00ED6042"/>
    <w:rsid w:val="00EE28D9"/>
    <w:rsid w:val="00F03141"/>
    <w:rsid w:val="00F10748"/>
    <w:rsid w:val="00F1692E"/>
    <w:rsid w:val="00F1767A"/>
    <w:rsid w:val="00F23729"/>
    <w:rsid w:val="00F23F05"/>
    <w:rsid w:val="00F269F1"/>
    <w:rsid w:val="00F53719"/>
    <w:rsid w:val="00F60F8B"/>
    <w:rsid w:val="00F81FCC"/>
    <w:rsid w:val="00F82166"/>
    <w:rsid w:val="00F91B79"/>
    <w:rsid w:val="00F9328E"/>
    <w:rsid w:val="00FA0C1B"/>
    <w:rsid w:val="00FA0C7B"/>
    <w:rsid w:val="00FB7C17"/>
    <w:rsid w:val="00FE3931"/>
    <w:rsid w:val="00FE64EB"/>
    <w:rsid w:val="00FF46D9"/>
    <w:rsid w:val="00FF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105D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64EB"/>
    <w:rPr>
      <w:color w:val="000000"/>
      <w:u w:val="single"/>
    </w:rPr>
  </w:style>
  <w:style w:type="paragraph" w:styleId="Footer">
    <w:name w:val="footer"/>
    <w:basedOn w:val="Normal"/>
    <w:rsid w:val="00ED232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D2329"/>
  </w:style>
  <w:style w:type="character" w:customStyle="1" w:styleId="headerclass1">
    <w:name w:val="headerclass1"/>
    <w:rsid w:val="00F82166"/>
    <w:rPr>
      <w:rFonts w:ascii="Arial" w:hAnsi="Arial" w:cs="Arial" w:hint="default"/>
      <w:sz w:val="24"/>
      <w:szCs w:val="24"/>
    </w:rPr>
  </w:style>
  <w:style w:type="character" w:customStyle="1" w:styleId="officenameclass1">
    <w:name w:val="officenameclass1"/>
    <w:rsid w:val="00F82166"/>
    <w:rPr>
      <w:rFonts w:ascii="Arial" w:hAnsi="Arial" w:cs="Arial" w:hint="default"/>
      <w:sz w:val="22"/>
      <w:szCs w:val="22"/>
    </w:rPr>
  </w:style>
  <w:style w:type="paragraph" w:customStyle="1" w:styleId="copy">
    <w:name w:val="copy"/>
    <w:basedOn w:val="Normal"/>
    <w:rsid w:val="00F82166"/>
    <w:pPr>
      <w:spacing w:before="100" w:beforeAutospacing="1" w:after="100" w:afterAutospacing="1"/>
      <w:ind w:left="150" w:right="150"/>
    </w:pPr>
    <w:rPr>
      <w:rFonts w:ascii="Arial" w:hAnsi="Arial" w:cs="Arial"/>
      <w:color w:val="000000"/>
      <w:sz w:val="18"/>
      <w:szCs w:val="18"/>
    </w:rPr>
  </w:style>
  <w:style w:type="paragraph" w:styleId="Header">
    <w:name w:val="header"/>
    <w:basedOn w:val="Normal"/>
    <w:rsid w:val="00AC27EA"/>
    <w:pPr>
      <w:tabs>
        <w:tab w:val="center" w:pos="4320"/>
        <w:tab w:val="right" w:pos="8640"/>
      </w:tabs>
    </w:pPr>
  </w:style>
  <w:style w:type="character" w:customStyle="1" w:styleId="locality">
    <w:name w:val="locality"/>
    <w:basedOn w:val="DefaultParagraphFont"/>
    <w:rsid w:val="00E606FA"/>
  </w:style>
  <w:style w:type="character" w:customStyle="1" w:styleId="region">
    <w:name w:val="region"/>
    <w:basedOn w:val="DefaultParagraphFont"/>
    <w:rsid w:val="00E606FA"/>
  </w:style>
  <w:style w:type="character" w:customStyle="1" w:styleId="postal-code">
    <w:name w:val="postal-code"/>
    <w:basedOn w:val="DefaultParagraphFont"/>
    <w:rsid w:val="00E606FA"/>
  </w:style>
  <w:style w:type="character" w:customStyle="1" w:styleId="bpmainphone1">
    <w:name w:val="bpmainphone1"/>
    <w:rsid w:val="00E606FA"/>
    <w:rPr>
      <w:b/>
      <w:bCs/>
      <w:sz w:val="21"/>
      <w:szCs w:val="21"/>
    </w:rPr>
  </w:style>
  <w:style w:type="paragraph" w:styleId="ListParagraph">
    <w:name w:val="List Paragraph"/>
    <w:basedOn w:val="Normal"/>
    <w:uiPriority w:val="34"/>
    <w:qFormat/>
    <w:rsid w:val="005C63F2"/>
    <w:pPr>
      <w:ind w:left="720"/>
    </w:pPr>
  </w:style>
  <w:style w:type="paragraph" w:styleId="BalloonText">
    <w:name w:val="Balloon Text"/>
    <w:basedOn w:val="Normal"/>
    <w:link w:val="BalloonTextChar"/>
    <w:rsid w:val="00C971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71B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447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9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2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9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18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9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069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949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6485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297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3890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7687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74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40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108674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217297">
                          <w:marLeft w:val="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14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346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6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64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n@JohnPierceEs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2</Words>
  <Characters>1953</Characters>
  <Application>Microsoft Office Word</Application>
  <DocSecurity>0</DocSecurity>
  <PresentationFormat/>
  <Lines>16</Lines>
  <Paragraphs>4</Paragraphs>
  <ScaleCrop>false</ScaleCrop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0-10-13T01:29:00Z</dcterms:created>
  <dcterms:modified xsi:type="dcterms:W3CDTF">2020-10-13T01:29:00Z</dcterms:modified>
</cp:coreProperties>
</file>